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B0F4F" w14:textId="77777777" w:rsidR="00F331F5" w:rsidRPr="005222C7" w:rsidRDefault="00DB2EA1" w:rsidP="006749C2">
      <w:pPr>
        <w:spacing w:line="276" w:lineRule="auto"/>
        <w:rPr>
          <w:rFonts w:cs="Calibri"/>
          <w:szCs w:val="22"/>
        </w:rPr>
      </w:pPr>
      <w:r w:rsidRPr="005222C7">
        <w:rPr>
          <w:rFonts w:cs="Calibri"/>
          <w:szCs w:val="22"/>
        </w:rPr>
        <w:t xml:space="preserve">   </w:t>
      </w:r>
    </w:p>
    <w:p w14:paraId="3C672018" w14:textId="77777777" w:rsidR="00F331F5" w:rsidRPr="005222C7" w:rsidRDefault="00F331F5" w:rsidP="001D1F62">
      <w:pPr>
        <w:spacing w:line="276" w:lineRule="auto"/>
        <w:jc w:val="both"/>
        <w:rPr>
          <w:rFonts w:cs="Calibri"/>
          <w:szCs w:val="22"/>
        </w:rPr>
      </w:pPr>
    </w:p>
    <w:p w14:paraId="5B46FCC1" w14:textId="77F714A5" w:rsidR="002B161A" w:rsidRDefault="00F331F5" w:rsidP="001C6E79">
      <w:pPr>
        <w:spacing w:after="240" w:line="276" w:lineRule="auto"/>
        <w:jc w:val="both"/>
        <w:rPr>
          <w:rFonts w:cs="Calibri"/>
          <w:szCs w:val="22"/>
        </w:rPr>
      </w:pPr>
      <w:r w:rsidRPr="005222C7">
        <w:rPr>
          <w:rFonts w:cs="Calibri"/>
          <w:szCs w:val="22"/>
        </w:rPr>
        <w:t>Imię i nazwisko</w:t>
      </w:r>
      <w:r w:rsidR="00491B40" w:rsidRPr="005222C7">
        <w:rPr>
          <w:rFonts w:cs="Calibri"/>
          <w:szCs w:val="22"/>
        </w:rPr>
        <w:t xml:space="preserve"> doktoranta </w:t>
      </w:r>
      <w:r w:rsidR="006422FA" w:rsidRPr="005222C7">
        <w:rPr>
          <w:rFonts w:cs="Calibri"/>
          <w:szCs w:val="22"/>
        </w:rPr>
        <w:t>UMK</w:t>
      </w:r>
      <w:r w:rsidR="002B161A">
        <w:rPr>
          <w:rFonts w:cs="Calibri"/>
          <w:szCs w:val="22"/>
        </w:rPr>
        <w:t xml:space="preserve">: </w:t>
      </w:r>
    </w:p>
    <w:p w14:paraId="4D5B4F41" w14:textId="5CDFEA36" w:rsidR="00F331F5" w:rsidRPr="005222C7" w:rsidRDefault="00F331F5" w:rsidP="001C6E79">
      <w:pPr>
        <w:spacing w:after="240"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Adres zamieszkania</w:t>
      </w:r>
      <w:r w:rsidR="002E65A0">
        <w:rPr>
          <w:rFonts w:cs="Calibri"/>
          <w:color w:val="auto"/>
          <w:szCs w:val="22"/>
        </w:rPr>
        <w:t xml:space="preserve">: </w:t>
      </w:r>
    </w:p>
    <w:p w14:paraId="42FC53F8" w14:textId="15290597" w:rsidR="00FA2866" w:rsidRPr="002E65A0" w:rsidRDefault="003C1F48" w:rsidP="002E65A0">
      <w:pPr>
        <w:spacing w:after="240"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Numer indeksu</w:t>
      </w:r>
      <w:r w:rsidR="00AD0525" w:rsidRPr="005222C7">
        <w:rPr>
          <w:rFonts w:cs="Calibri"/>
          <w:color w:val="auto"/>
          <w:szCs w:val="22"/>
        </w:rPr>
        <w:t>:</w:t>
      </w:r>
    </w:p>
    <w:p w14:paraId="652E2563" w14:textId="77777777" w:rsidR="00C61F64" w:rsidRPr="002E65A0" w:rsidRDefault="002E65A0" w:rsidP="00C61F64">
      <w:pPr>
        <w:spacing w:line="276" w:lineRule="auto"/>
        <w:jc w:val="center"/>
        <w:rPr>
          <w:rFonts w:cs="Calibri"/>
          <w:b/>
          <w:sz w:val="26"/>
          <w:szCs w:val="26"/>
        </w:rPr>
      </w:pPr>
      <w:r>
        <w:rPr>
          <w:b/>
          <w:sz w:val="26"/>
          <w:szCs w:val="26"/>
        </w:rPr>
        <w:br/>
      </w:r>
      <w:r w:rsidR="00C61F64" w:rsidRPr="002E65A0">
        <w:rPr>
          <w:b/>
          <w:sz w:val="26"/>
          <w:szCs w:val="26"/>
        </w:rPr>
        <w:t>OŚWIADCZENIE O PLANOWANEJ EKOPODRÓŻY</w:t>
      </w:r>
    </w:p>
    <w:p w14:paraId="365D2E11" w14:textId="77777777" w:rsidR="00AD0525" w:rsidRPr="005222C7" w:rsidRDefault="00AD0525" w:rsidP="00AD0525">
      <w:pPr>
        <w:spacing w:after="120" w:line="276" w:lineRule="auto"/>
        <w:jc w:val="both"/>
        <w:rPr>
          <w:rFonts w:cs="Calibri"/>
          <w:color w:val="auto"/>
          <w:szCs w:val="22"/>
        </w:rPr>
      </w:pPr>
    </w:p>
    <w:p w14:paraId="2FBD199E" w14:textId="77777777" w:rsidR="00AD0525" w:rsidRPr="005222C7" w:rsidRDefault="00CA155E" w:rsidP="00AD0525">
      <w:pPr>
        <w:spacing w:after="120" w:line="276" w:lineRule="auto"/>
        <w:ind w:firstLine="708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 xml:space="preserve">   </w:t>
      </w:r>
      <w:r w:rsidR="00AD0525" w:rsidRPr="005222C7">
        <w:rPr>
          <w:rFonts w:cs="Calibri"/>
          <w:color w:val="auto"/>
          <w:szCs w:val="22"/>
        </w:rPr>
        <w:t>Oświadczam, że planuję zrealizować podróż związaną z mobilnością</w:t>
      </w:r>
      <w:r w:rsidR="00B33DFE">
        <w:rPr>
          <w:rFonts w:cs="Calibri"/>
          <w:color w:val="auto"/>
          <w:szCs w:val="22"/>
        </w:rPr>
        <w:t xml:space="preserve"> krótkoterminową </w:t>
      </w:r>
      <w:r w:rsidR="00AD0525" w:rsidRPr="005222C7">
        <w:rPr>
          <w:rFonts w:cs="Calibri"/>
          <w:color w:val="auto"/>
          <w:szCs w:val="22"/>
        </w:rPr>
        <w:t xml:space="preserve"> Erasmus+</w:t>
      </w:r>
      <w:r w:rsidR="00EB2726">
        <w:rPr>
          <w:rFonts w:cs="Calibri"/>
          <w:color w:val="auto"/>
          <w:szCs w:val="22"/>
        </w:rPr>
        <w:t xml:space="preserve"> </w:t>
      </w:r>
      <w:r w:rsidR="00AD0525" w:rsidRPr="005222C7">
        <w:rPr>
          <w:rFonts w:cs="Calibri"/>
          <w:color w:val="auto"/>
          <w:szCs w:val="22"/>
        </w:rPr>
        <w:t>do</w:t>
      </w:r>
      <w:r w:rsidR="000869A2">
        <w:rPr>
          <w:rFonts w:cs="Calibri"/>
          <w:color w:val="auto"/>
          <w:szCs w:val="22"/>
        </w:rPr>
        <w:t>:</w:t>
      </w:r>
    </w:p>
    <w:p w14:paraId="048C9B44" w14:textId="77777777" w:rsidR="00CA155E" w:rsidRPr="005222C7" w:rsidRDefault="00AD0525" w:rsidP="00AD0525">
      <w:pPr>
        <w:spacing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…………………………………………………………………………………………………………………………………………………………</w:t>
      </w:r>
      <w:r w:rsidR="00431D05">
        <w:rPr>
          <w:rFonts w:cs="Calibri"/>
          <w:color w:val="auto"/>
          <w:szCs w:val="22"/>
        </w:rPr>
        <w:t>………………</w:t>
      </w:r>
    </w:p>
    <w:p w14:paraId="212D4384" w14:textId="77777777" w:rsidR="00D60357" w:rsidRPr="005222C7" w:rsidRDefault="00AD0525" w:rsidP="00FA2866">
      <w:pPr>
        <w:spacing w:after="120" w:line="276" w:lineRule="auto"/>
        <w:jc w:val="center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(</w:t>
      </w:r>
      <w:r w:rsidR="00CA155E" w:rsidRPr="002E65A0">
        <w:rPr>
          <w:rFonts w:cs="Calibri"/>
          <w:i/>
          <w:color w:val="auto"/>
          <w:szCs w:val="22"/>
        </w:rPr>
        <w:t xml:space="preserve">nazwa </w:t>
      </w:r>
      <w:r w:rsidR="00227C11">
        <w:rPr>
          <w:rFonts w:cs="Calibri"/>
          <w:i/>
          <w:color w:val="auto"/>
          <w:szCs w:val="22"/>
        </w:rPr>
        <w:t>instytucji</w:t>
      </w:r>
      <w:r w:rsidR="00C61F64" w:rsidRPr="002E65A0">
        <w:rPr>
          <w:rFonts w:cs="Calibri"/>
          <w:i/>
          <w:color w:val="auto"/>
          <w:szCs w:val="22"/>
        </w:rPr>
        <w:t xml:space="preserve"> przyjmującej</w:t>
      </w:r>
      <w:r w:rsidRPr="002E65A0">
        <w:rPr>
          <w:rFonts w:cs="Calibri"/>
          <w:i/>
          <w:color w:val="auto"/>
          <w:szCs w:val="22"/>
        </w:rPr>
        <w:t>, miejscowość, kraj</w:t>
      </w:r>
      <w:r w:rsidRPr="005222C7">
        <w:rPr>
          <w:rFonts w:cs="Calibri"/>
          <w:color w:val="auto"/>
          <w:szCs w:val="22"/>
        </w:rPr>
        <w:t>)</w:t>
      </w:r>
    </w:p>
    <w:p w14:paraId="6083E130" w14:textId="77777777" w:rsidR="00FA4861" w:rsidRPr="005222C7" w:rsidRDefault="00D60357" w:rsidP="00FA2866">
      <w:pPr>
        <w:spacing w:after="120" w:line="276" w:lineRule="auto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w następujący sposób:</w:t>
      </w:r>
    </w:p>
    <w:p w14:paraId="3E62DE28" w14:textId="5E3C22DB" w:rsidR="0006206E" w:rsidRPr="005222C7" w:rsidRDefault="00D34544" w:rsidP="00FA2866">
      <w:pPr>
        <w:pStyle w:val="Akapitzlist"/>
        <w:numPr>
          <w:ilvl w:val="0"/>
          <w:numId w:val="3"/>
        </w:numPr>
        <w:spacing w:after="120" w:line="360" w:lineRule="auto"/>
        <w:ind w:hanging="357"/>
        <w:jc w:val="both"/>
        <w:rPr>
          <w:rFonts w:cs="Calibri"/>
          <w:szCs w:val="22"/>
        </w:rPr>
      </w:pPr>
      <w:r>
        <w:rPr>
          <w:rFonts w:cs="Calibri"/>
          <w:szCs w:val="22"/>
        </w:rPr>
        <w:t>p</w:t>
      </w:r>
      <w:r w:rsidR="0006206E" w:rsidRPr="005222C7">
        <w:rPr>
          <w:rFonts w:cs="Calibri"/>
          <w:szCs w:val="22"/>
        </w:rPr>
        <w:t xml:space="preserve">odróż do </w:t>
      </w:r>
      <w:r w:rsidR="00B33DFE">
        <w:rPr>
          <w:rFonts w:cs="Calibri"/>
          <w:szCs w:val="22"/>
        </w:rPr>
        <w:t>instytucji przyjmującej</w:t>
      </w:r>
    </w:p>
    <w:p w14:paraId="71F177B3" w14:textId="77777777" w:rsidR="002B161A" w:rsidRDefault="00966D54" w:rsidP="000869A2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>
        <w:rPr>
          <w:rFonts w:cs="Calibri"/>
          <w:szCs w:val="22"/>
        </w:rPr>
        <w:t xml:space="preserve">nazwa </w:t>
      </w:r>
      <w:r w:rsidRPr="00550D5B">
        <w:rPr>
          <w:rFonts w:cs="Calibri"/>
          <w:szCs w:val="22"/>
        </w:rPr>
        <w:t>ś</w:t>
      </w:r>
      <w:r>
        <w:rPr>
          <w:rFonts w:cs="Calibri"/>
          <w:szCs w:val="22"/>
        </w:rPr>
        <w:t>rodka/środków transportu</w:t>
      </w:r>
      <w:r w:rsidR="000869A2">
        <w:rPr>
          <w:rFonts w:cs="Calibri"/>
          <w:szCs w:val="22"/>
        </w:rPr>
        <w:t>:</w:t>
      </w:r>
      <w:r>
        <w:rPr>
          <w:rFonts w:cs="Calibri"/>
          <w:szCs w:val="22"/>
        </w:rPr>
        <w:t xml:space="preserve"> </w:t>
      </w:r>
    </w:p>
    <w:p w14:paraId="5789FFB1" w14:textId="5A942E47" w:rsidR="0022376F" w:rsidRPr="0022376F" w:rsidRDefault="0022376F" w:rsidP="002E65A0">
      <w:pPr>
        <w:spacing w:line="360" w:lineRule="auto"/>
        <w:ind w:firstLine="708"/>
        <w:rPr>
          <w:rFonts w:cs="Calibri"/>
          <w:szCs w:val="22"/>
        </w:rPr>
      </w:pPr>
    </w:p>
    <w:p w14:paraId="64231845" w14:textId="01C035F5" w:rsidR="00CA155E" w:rsidRDefault="001C6E79" w:rsidP="002B161A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 w:rsidRPr="005222C7">
        <w:rPr>
          <w:rFonts w:cs="Calibri"/>
          <w:szCs w:val="22"/>
        </w:rPr>
        <w:t>t</w:t>
      </w:r>
      <w:r w:rsidR="002C0A2A" w:rsidRPr="005222C7">
        <w:rPr>
          <w:rFonts w:cs="Calibri"/>
          <w:szCs w:val="22"/>
        </w:rPr>
        <w:t>rasa</w:t>
      </w:r>
      <w:r w:rsidR="00CA155E" w:rsidRPr="005222C7">
        <w:rPr>
          <w:rFonts w:cs="Calibri"/>
          <w:szCs w:val="22"/>
        </w:rPr>
        <w:t xml:space="preserve"> (</w:t>
      </w:r>
      <w:r w:rsidR="00F0584C">
        <w:rPr>
          <w:rFonts w:cs="Calibri"/>
          <w:szCs w:val="22"/>
        </w:rPr>
        <w:t xml:space="preserve">data i </w:t>
      </w:r>
      <w:r w:rsidR="00CA155E" w:rsidRPr="005222C7">
        <w:rPr>
          <w:rFonts w:cs="Calibri"/>
          <w:szCs w:val="22"/>
        </w:rPr>
        <w:t>miejsce rozpoczęcia pod</w:t>
      </w:r>
      <w:r w:rsidR="00115ABE" w:rsidRPr="005222C7">
        <w:rPr>
          <w:rFonts w:cs="Calibri"/>
          <w:szCs w:val="22"/>
        </w:rPr>
        <w:t>róży –</w:t>
      </w:r>
      <w:r w:rsidR="00F0584C">
        <w:rPr>
          <w:rFonts w:cs="Calibri"/>
          <w:szCs w:val="22"/>
        </w:rPr>
        <w:t xml:space="preserve"> data i</w:t>
      </w:r>
      <w:r w:rsidR="00115ABE" w:rsidRPr="005222C7">
        <w:rPr>
          <w:rFonts w:cs="Calibri"/>
          <w:szCs w:val="22"/>
        </w:rPr>
        <w:t xml:space="preserve"> miejsce zakończenia podró</w:t>
      </w:r>
      <w:r w:rsidR="00CA155E" w:rsidRPr="005222C7">
        <w:rPr>
          <w:rFonts w:cs="Calibri"/>
          <w:szCs w:val="22"/>
        </w:rPr>
        <w:t>ży)</w:t>
      </w:r>
      <w:r w:rsidR="000869A2">
        <w:rPr>
          <w:rFonts w:cs="Calibri"/>
          <w:szCs w:val="22"/>
        </w:rPr>
        <w:t>:</w:t>
      </w:r>
      <w:r w:rsidR="002C0A2A" w:rsidRPr="005222C7">
        <w:rPr>
          <w:rFonts w:cs="Calibri"/>
          <w:szCs w:val="22"/>
        </w:rPr>
        <w:t xml:space="preserve"> </w:t>
      </w:r>
    </w:p>
    <w:p w14:paraId="264083AF" w14:textId="77777777" w:rsidR="006E5D24" w:rsidRPr="006E5D24" w:rsidRDefault="006E5D24" w:rsidP="006E5D24">
      <w:pPr>
        <w:pStyle w:val="Akapitzlist"/>
        <w:rPr>
          <w:rFonts w:cs="Calibri"/>
          <w:szCs w:val="22"/>
        </w:rPr>
      </w:pPr>
    </w:p>
    <w:p w14:paraId="45E2BB84" w14:textId="77777777" w:rsidR="006E5D24" w:rsidRDefault="006E5D24" w:rsidP="006E5D24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1ADA9926" w14:textId="0323A332" w:rsidR="0006206E" w:rsidRPr="005222C7" w:rsidRDefault="00D34544" w:rsidP="002B161A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</w:rPr>
      </w:pPr>
      <w:r>
        <w:rPr>
          <w:rFonts w:cs="Calibri"/>
          <w:szCs w:val="22"/>
        </w:rPr>
        <w:t>p</w:t>
      </w:r>
      <w:r w:rsidR="0006206E" w:rsidRPr="005222C7">
        <w:rPr>
          <w:rFonts w:cs="Calibri"/>
          <w:szCs w:val="22"/>
        </w:rPr>
        <w:t>odr</w:t>
      </w:r>
      <w:r w:rsidR="00FA4861" w:rsidRPr="005222C7">
        <w:rPr>
          <w:rFonts w:cs="Calibri"/>
          <w:szCs w:val="22"/>
        </w:rPr>
        <w:t xml:space="preserve">óż z </w:t>
      </w:r>
      <w:r w:rsidR="00B33DFE">
        <w:rPr>
          <w:rFonts w:cs="Calibri"/>
          <w:szCs w:val="22"/>
        </w:rPr>
        <w:t>instytucji przyjmującej</w:t>
      </w:r>
    </w:p>
    <w:p w14:paraId="4F3200F3" w14:textId="77777777" w:rsidR="000869A2" w:rsidRPr="006121B7" w:rsidRDefault="00966D54" w:rsidP="006121B7">
      <w:pPr>
        <w:pStyle w:val="Akapitzlist"/>
        <w:numPr>
          <w:ilvl w:val="0"/>
          <w:numId w:val="7"/>
        </w:numPr>
        <w:spacing w:line="360" w:lineRule="auto"/>
        <w:ind w:left="1134"/>
        <w:rPr>
          <w:rFonts w:cs="Calibri"/>
          <w:szCs w:val="22"/>
        </w:rPr>
      </w:pPr>
      <w:r w:rsidRPr="000869A2">
        <w:rPr>
          <w:rFonts w:cs="Calibri"/>
          <w:szCs w:val="22"/>
        </w:rPr>
        <w:t>nazwa środka/środków transport</w:t>
      </w:r>
      <w:r w:rsidR="000869A2" w:rsidRPr="000869A2">
        <w:rPr>
          <w:rFonts w:cs="Calibri"/>
          <w:szCs w:val="22"/>
        </w:rPr>
        <w:t>u</w:t>
      </w:r>
      <w:r w:rsidR="000869A2">
        <w:rPr>
          <w:rFonts w:cs="Calibri"/>
          <w:szCs w:val="22"/>
        </w:rPr>
        <w:t>:</w:t>
      </w:r>
    </w:p>
    <w:p w14:paraId="3EAF64DE" w14:textId="77777777" w:rsidR="006E5D24" w:rsidRPr="002E65A0" w:rsidRDefault="006E5D24" w:rsidP="002E65A0">
      <w:pPr>
        <w:spacing w:line="360" w:lineRule="auto"/>
        <w:ind w:left="360" w:firstLine="348"/>
        <w:rPr>
          <w:rFonts w:cs="Calibri"/>
          <w:szCs w:val="22"/>
        </w:rPr>
      </w:pPr>
    </w:p>
    <w:p w14:paraId="640C07AC" w14:textId="77777777" w:rsidR="000869A2" w:rsidRPr="002E65A0" w:rsidRDefault="00CA155E" w:rsidP="002E65A0">
      <w:pPr>
        <w:pStyle w:val="Akapitzlist"/>
        <w:numPr>
          <w:ilvl w:val="0"/>
          <w:numId w:val="7"/>
        </w:numPr>
        <w:spacing w:line="360" w:lineRule="auto"/>
        <w:ind w:left="1134"/>
        <w:rPr>
          <w:rFonts w:cs="Calibri"/>
          <w:szCs w:val="22"/>
        </w:rPr>
      </w:pPr>
      <w:r w:rsidRPr="000869A2">
        <w:rPr>
          <w:rFonts w:cs="Calibri"/>
          <w:szCs w:val="22"/>
        </w:rPr>
        <w:t>trasa (</w:t>
      </w:r>
      <w:r w:rsidR="00F0584C">
        <w:rPr>
          <w:rFonts w:cs="Calibri"/>
          <w:szCs w:val="22"/>
        </w:rPr>
        <w:t xml:space="preserve">data i </w:t>
      </w:r>
      <w:r w:rsidRPr="000869A2">
        <w:rPr>
          <w:rFonts w:cs="Calibri"/>
          <w:szCs w:val="22"/>
        </w:rPr>
        <w:t xml:space="preserve">miejsce rozpoczęcia podróży – </w:t>
      </w:r>
      <w:r w:rsidR="00F0584C">
        <w:rPr>
          <w:rFonts w:cs="Calibri"/>
          <w:szCs w:val="22"/>
        </w:rPr>
        <w:t xml:space="preserve">data i </w:t>
      </w:r>
      <w:r w:rsidRPr="000869A2">
        <w:rPr>
          <w:rFonts w:cs="Calibri"/>
          <w:szCs w:val="22"/>
        </w:rPr>
        <w:t>miejsce zakońc</w:t>
      </w:r>
      <w:r w:rsidR="00115ABE" w:rsidRPr="000869A2">
        <w:rPr>
          <w:rFonts w:cs="Calibri"/>
          <w:szCs w:val="22"/>
        </w:rPr>
        <w:t>zenia podró</w:t>
      </w:r>
      <w:r w:rsidRPr="000869A2">
        <w:rPr>
          <w:rFonts w:cs="Calibri"/>
          <w:szCs w:val="22"/>
        </w:rPr>
        <w:t>ży)</w:t>
      </w:r>
      <w:r w:rsidR="000869A2">
        <w:rPr>
          <w:rFonts w:cs="Calibri"/>
          <w:szCs w:val="22"/>
        </w:rPr>
        <w:t>:</w:t>
      </w:r>
    </w:p>
    <w:p w14:paraId="2093BCFA" w14:textId="54EB3A46" w:rsidR="006E5D24" w:rsidRDefault="006E5D24" w:rsidP="004D549B">
      <w:pPr>
        <w:spacing w:line="240" w:lineRule="auto"/>
        <w:rPr>
          <w:rFonts w:cs="Calibri"/>
          <w:szCs w:val="22"/>
        </w:rPr>
      </w:pPr>
    </w:p>
    <w:p w14:paraId="5F276C6A" w14:textId="0677084F" w:rsidR="006E5D24" w:rsidRDefault="006E5D24" w:rsidP="004D549B">
      <w:pPr>
        <w:spacing w:line="240" w:lineRule="auto"/>
        <w:rPr>
          <w:rFonts w:cs="Calibri"/>
          <w:szCs w:val="22"/>
        </w:rPr>
      </w:pPr>
    </w:p>
    <w:p w14:paraId="1F868476" w14:textId="06945A78" w:rsidR="006E5D24" w:rsidRDefault="006E5D24" w:rsidP="004D549B">
      <w:pPr>
        <w:spacing w:line="240" w:lineRule="auto"/>
        <w:rPr>
          <w:rFonts w:cs="Calibri"/>
          <w:szCs w:val="22"/>
        </w:rPr>
      </w:pPr>
    </w:p>
    <w:p w14:paraId="045F5888" w14:textId="77777777" w:rsidR="006E5D24" w:rsidRDefault="006E5D24" w:rsidP="004D549B">
      <w:pPr>
        <w:spacing w:line="240" w:lineRule="auto"/>
        <w:rPr>
          <w:rFonts w:cs="Calibri"/>
          <w:szCs w:val="22"/>
        </w:rPr>
      </w:pPr>
      <w:bookmarkStart w:id="0" w:name="_GoBack"/>
      <w:bookmarkEnd w:id="0"/>
    </w:p>
    <w:p w14:paraId="5B0154A1" w14:textId="77777777" w:rsidR="006E5D24" w:rsidRDefault="006E5D24" w:rsidP="004D549B">
      <w:pPr>
        <w:spacing w:line="240" w:lineRule="auto"/>
        <w:rPr>
          <w:rFonts w:cs="Calibri"/>
          <w:szCs w:val="22"/>
        </w:rPr>
      </w:pPr>
    </w:p>
    <w:p w14:paraId="09B90B9F" w14:textId="77777777" w:rsidR="004D549B" w:rsidRDefault="004D549B" w:rsidP="004D549B">
      <w:pPr>
        <w:spacing w:line="240" w:lineRule="auto"/>
        <w:rPr>
          <w:rFonts w:cs="Calibri"/>
          <w:szCs w:val="22"/>
        </w:rPr>
      </w:pPr>
      <w:r w:rsidRPr="005222C7">
        <w:rPr>
          <w:rFonts w:cs="Calibri"/>
          <w:szCs w:val="22"/>
        </w:rPr>
        <w:t xml:space="preserve">Zobowiązuję się do dostarczenia do </w:t>
      </w:r>
      <w:proofErr w:type="spellStart"/>
      <w:r w:rsidRPr="005222C7">
        <w:rPr>
          <w:rFonts w:cs="Calibri"/>
          <w:szCs w:val="22"/>
        </w:rPr>
        <w:t>DMPiME</w:t>
      </w:r>
      <w:proofErr w:type="spellEnd"/>
      <w:r w:rsidR="003C1F48" w:rsidRPr="005222C7">
        <w:rPr>
          <w:rFonts w:cs="Calibri"/>
          <w:szCs w:val="22"/>
        </w:rPr>
        <w:t>/</w:t>
      </w:r>
      <w:proofErr w:type="spellStart"/>
      <w:r w:rsidR="003C1F48" w:rsidRPr="005222C7">
        <w:rPr>
          <w:rFonts w:cs="Calibri"/>
          <w:szCs w:val="22"/>
        </w:rPr>
        <w:t>DNiP</w:t>
      </w:r>
      <w:proofErr w:type="spellEnd"/>
      <w:r w:rsidR="003C1F48" w:rsidRPr="005222C7">
        <w:rPr>
          <w:rFonts w:cs="Calibri"/>
          <w:szCs w:val="22"/>
        </w:rPr>
        <w:t xml:space="preserve"> CM</w:t>
      </w:r>
      <w:r w:rsidRPr="005222C7">
        <w:rPr>
          <w:rFonts w:cs="Calibri"/>
          <w:szCs w:val="22"/>
        </w:rPr>
        <w:t xml:space="preserve"> w ciągu </w:t>
      </w:r>
      <w:r w:rsidR="000869A2">
        <w:rPr>
          <w:rFonts w:cs="Calibri"/>
          <w:szCs w:val="22"/>
        </w:rPr>
        <w:t>14 dni</w:t>
      </w:r>
      <w:r w:rsidRPr="005222C7">
        <w:rPr>
          <w:rFonts w:cs="Calibri"/>
          <w:szCs w:val="22"/>
        </w:rPr>
        <w:t xml:space="preserve"> od zakończenia mobilności</w:t>
      </w:r>
      <w:r w:rsidR="00B33DFE">
        <w:rPr>
          <w:rFonts w:cs="Calibri"/>
          <w:szCs w:val="22"/>
        </w:rPr>
        <w:t xml:space="preserve"> </w:t>
      </w:r>
      <w:r w:rsidRPr="005222C7">
        <w:rPr>
          <w:rFonts w:cs="Calibri"/>
          <w:szCs w:val="22"/>
        </w:rPr>
        <w:t xml:space="preserve">„Oświadczenia o zrealizowanej </w:t>
      </w:r>
      <w:proofErr w:type="spellStart"/>
      <w:r w:rsidR="001269AA">
        <w:rPr>
          <w:rFonts w:cs="Calibri"/>
          <w:szCs w:val="22"/>
        </w:rPr>
        <w:t>eko</w:t>
      </w:r>
      <w:r w:rsidRPr="005222C7">
        <w:rPr>
          <w:rFonts w:cs="Calibri"/>
          <w:szCs w:val="22"/>
        </w:rPr>
        <w:t>podroży</w:t>
      </w:r>
      <w:proofErr w:type="spellEnd"/>
      <w:r w:rsidRPr="005222C7">
        <w:rPr>
          <w:rFonts w:cs="Calibri"/>
          <w:szCs w:val="22"/>
        </w:rPr>
        <w:t xml:space="preserve">” </w:t>
      </w:r>
      <w:r w:rsidR="005A1A46">
        <w:rPr>
          <w:rFonts w:cs="Calibri"/>
          <w:szCs w:val="22"/>
        </w:rPr>
        <w:t>wraz z kopiami</w:t>
      </w:r>
      <w:r w:rsidRPr="005222C7">
        <w:rPr>
          <w:rFonts w:cs="Calibri"/>
          <w:szCs w:val="22"/>
        </w:rPr>
        <w:t xml:space="preserve"> biletów/rachunków za bilety potwierdzających moją podróż. </w:t>
      </w:r>
    </w:p>
    <w:p w14:paraId="1AFF8F75" w14:textId="77777777" w:rsidR="002B161A" w:rsidRDefault="002B161A" w:rsidP="004D549B">
      <w:pPr>
        <w:spacing w:line="240" w:lineRule="auto"/>
        <w:rPr>
          <w:rFonts w:cs="Calibri"/>
          <w:szCs w:val="22"/>
        </w:rPr>
      </w:pPr>
    </w:p>
    <w:p w14:paraId="592F33EC" w14:textId="77777777" w:rsidR="002B161A" w:rsidRDefault="002B161A" w:rsidP="004D549B">
      <w:pPr>
        <w:spacing w:line="240" w:lineRule="auto"/>
        <w:rPr>
          <w:rFonts w:cs="Calibri"/>
          <w:szCs w:val="22"/>
        </w:rPr>
      </w:pPr>
      <w:r>
        <w:rPr>
          <w:rFonts w:cs="Calibri"/>
          <w:szCs w:val="22"/>
        </w:rPr>
        <w:t xml:space="preserve">Przyjmuję do wiadomości, że niezłożenie </w:t>
      </w:r>
      <w:r w:rsidRPr="005222C7">
        <w:rPr>
          <w:rFonts w:cs="Calibri"/>
          <w:szCs w:val="22"/>
        </w:rPr>
        <w:t xml:space="preserve">„Oświadczenia o zrealizowanej </w:t>
      </w:r>
      <w:proofErr w:type="spellStart"/>
      <w:r>
        <w:rPr>
          <w:rFonts w:cs="Calibri"/>
          <w:szCs w:val="22"/>
        </w:rPr>
        <w:t>eko</w:t>
      </w:r>
      <w:r w:rsidRPr="005222C7">
        <w:rPr>
          <w:rFonts w:cs="Calibri"/>
          <w:szCs w:val="22"/>
        </w:rPr>
        <w:t>podroży</w:t>
      </w:r>
      <w:proofErr w:type="spellEnd"/>
      <w:r w:rsidRPr="005222C7">
        <w:rPr>
          <w:rFonts w:cs="Calibri"/>
          <w:szCs w:val="22"/>
        </w:rPr>
        <w:t>”</w:t>
      </w:r>
      <w:r>
        <w:rPr>
          <w:rFonts w:cs="Calibri"/>
          <w:szCs w:val="22"/>
        </w:rPr>
        <w:t xml:space="preserve"> w wymaganym terminie będzie wiązało się z obowiązkiem zwrotu całego dofinansowania Erasmus+ otrzymanego </w:t>
      </w:r>
      <w:r w:rsidR="000C1638">
        <w:rPr>
          <w:rFonts w:cs="Calibri"/>
          <w:szCs w:val="22"/>
        </w:rPr>
        <w:t xml:space="preserve">przeze mnie </w:t>
      </w:r>
      <w:r>
        <w:rPr>
          <w:rFonts w:cs="Calibri"/>
          <w:szCs w:val="22"/>
        </w:rPr>
        <w:t xml:space="preserve">w związku z </w:t>
      </w:r>
      <w:proofErr w:type="spellStart"/>
      <w:r>
        <w:rPr>
          <w:rFonts w:cs="Calibri"/>
          <w:szCs w:val="22"/>
        </w:rPr>
        <w:t>ekopodróżą</w:t>
      </w:r>
      <w:proofErr w:type="spellEnd"/>
      <w:r>
        <w:rPr>
          <w:rFonts w:cs="Calibri"/>
          <w:szCs w:val="22"/>
        </w:rPr>
        <w:t xml:space="preserve">. </w:t>
      </w:r>
    </w:p>
    <w:p w14:paraId="02E7DC53" w14:textId="77777777" w:rsidR="006749C2" w:rsidRDefault="006749C2" w:rsidP="00F17AFF">
      <w:pPr>
        <w:spacing w:line="276" w:lineRule="auto"/>
        <w:ind w:left="4248" w:firstLine="12"/>
        <w:jc w:val="center"/>
        <w:rPr>
          <w:rFonts w:cs="Calibri"/>
          <w:szCs w:val="22"/>
        </w:rPr>
      </w:pPr>
    </w:p>
    <w:p w14:paraId="12BE2B25" w14:textId="77777777" w:rsidR="006E5D24" w:rsidRDefault="006E5D24" w:rsidP="002E65A0">
      <w:pPr>
        <w:spacing w:line="276" w:lineRule="auto"/>
        <w:jc w:val="right"/>
        <w:rPr>
          <w:rFonts w:cs="Calibri"/>
          <w:szCs w:val="22"/>
        </w:rPr>
      </w:pPr>
    </w:p>
    <w:p w14:paraId="575E3A30" w14:textId="77777777" w:rsidR="006E5D24" w:rsidRDefault="006E5D24" w:rsidP="002E65A0">
      <w:pPr>
        <w:spacing w:line="276" w:lineRule="auto"/>
        <w:jc w:val="right"/>
        <w:rPr>
          <w:rFonts w:cs="Calibri"/>
          <w:szCs w:val="22"/>
        </w:rPr>
      </w:pPr>
    </w:p>
    <w:p w14:paraId="13FC0BBC" w14:textId="2489D933" w:rsidR="00F331F5" w:rsidRPr="005222C7" w:rsidRDefault="00E95F77" w:rsidP="002E65A0">
      <w:pPr>
        <w:spacing w:line="276" w:lineRule="auto"/>
        <w:jc w:val="right"/>
        <w:rPr>
          <w:rFonts w:cs="Calibri"/>
          <w:szCs w:val="22"/>
        </w:rPr>
      </w:pPr>
      <w:r w:rsidRPr="005222C7">
        <w:rPr>
          <w:rFonts w:cs="Calibri"/>
          <w:szCs w:val="22"/>
        </w:rPr>
        <w:br/>
        <w:t xml:space="preserve">     </w:t>
      </w:r>
      <w:r w:rsidR="00EB2726">
        <w:rPr>
          <w:rFonts w:cs="Calibri"/>
          <w:szCs w:val="22"/>
        </w:rPr>
        <w:t>………………..</w:t>
      </w:r>
      <w:r w:rsidRPr="005222C7">
        <w:rPr>
          <w:rFonts w:cs="Calibri"/>
          <w:szCs w:val="22"/>
        </w:rPr>
        <w:t>……………………..</w:t>
      </w:r>
      <w:r w:rsidR="00CA155E" w:rsidRPr="005222C7">
        <w:rPr>
          <w:rFonts w:cs="Calibri"/>
          <w:szCs w:val="22"/>
        </w:rPr>
        <w:t>……………………………………………….</w:t>
      </w:r>
    </w:p>
    <w:p w14:paraId="475AEBE3" w14:textId="77777777" w:rsidR="00CA155E" w:rsidRPr="00395DB8" w:rsidRDefault="00EB2726" w:rsidP="00E95F77">
      <w:pPr>
        <w:spacing w:line="276" w:lineRule="auto"/>
        <w:ind w:left="5664"/>
        <w:jc w:val="right"/>
        <w:rPr>
          <w:rFonts w:cs="Calibri"/>
          <w:i/>
          <w:szCs w:val="22"/>
        </w:rPr>
      </w:pPr>
      <w:r w:rsidRPr="00395DB8">
        <w:rPr>
          <w:rFonts w:cs="Calibri"/>
          <w:i/>
          <w:szCs w:val="22"/>
        </w:rPr>
        <w:t xml:space="preserve">miejsce, </w:t>
      </w:r>
      <w:r w:rsidR="00CA155E" w:rsidRPr="00395DB8">
        <w:rPr>
          <w:rFonts w:cs="Calibri"/>
          <w:i/>
          <w:szCs w:val="22"/>
        </w:rPr>
        <w:t>data i czytelny podpis</w:t>
      </w:r>
      <w:r w:rsidR="000869A2" w:rsidRPr="00395DB8">
        <w:rPr>
          <w:rFonts w:cs="Calibri"/>
          <w:i/>
          <w:szCs w:val="22"/>
        </w:rPr>
        <w:t xml:space="preserve"> </w:t>
      </w:r>
    </w:p>
    <w:sectPr w:rsidR="00CA155E" w:rsidRPr="00395DB8" w:rsidSect="00F17A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426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26197" w14:textId="77777777" w:rsidR="00431D05" w:rsidRDefault="00431D05" w:rsidP="00DB2EA1">
      <w:pPr>
        <w:spacing w:line="240" w:lineRule="auto"/>
      </w:pPr>
      <w:r>
        <w:separator/>
      </w:r>
    </w:p>
  </w:endnote>
  <w:endnote w:type="continuationSeparator" w:id="0">
    <w:p w14:paraId="74EEA156" w14:textId="77777777" w:rsidR="00431D05" w:rsidRDefault="00431D05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353E2" w14:textId="77777777" w:rsidR="007E426F" w:rsidRDefault="007E426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E6E09" w14:textId="77777777" w:rsidR="00431D05" w:rsidRDefault="00431D0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CA771" w14:textId="77777777" w:rsidR="007E426F" w:rsidRDefault="007E426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6D1B4" w14:textId="77777777" w:rsidR="00431D05" w:rsidRDefault="00431D05" w:rsidP="00DB2EA1">
      <w:pPr>
        <w:spacing w:line="240" w:lineRule="auto"/>
      </w:pPr>
      <w:r>
        <w:separator/>
      </w:r>
    </w:p>
  </w:footnote>
  <w:footnote w:type="continuationSeparator" w:id="0">
    <w:p w14:paraId="07712A13" w14:textId="77777777" w:rsidR="00431D05" w:rsidRDefault="00431D05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B8A06" w14:textId="77777777" w:rsidR="007E426F" w:rsidRDefault="007E426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AD211" w14:textId="77777777" w:rsidR="00431D05" w:rsidRPr="00DB2EA1" w:rsidRDefault="007E426F">
    <w:pPr>
      <w:pStyle w:val="Nagwek"/>
      <w:rPr>
        <w:b/>
      </w:rPr>
    </w:pPr>
    <w:r>
      <w:rPr>
        <w:b/>
        <w:noProof/>
      </w:rPr>
      <w:drawing>
        <wp:inline distT="0" distB="0" distL="0" distR="0" wp14:anchorId="3C31CD99" wp14:editId="5DA94836">
          <wp:extent cx="2046313" cy="365758"/>
          <wp:effectExtent l="0" t="0" r="0" b="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L Współfinansowane przez Unię Europejską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4870" cy="3976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E780D" w14:textId="77777777" w:rsidR="007E426F" w:rsidRDefault="007E426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97A6E"/>
    <w:multiLevelType w:val="hybridMultilevel"/>
    <w:tmpl w:val="4A0C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6206E"/>
    <w:rsid w:val="000869A2"/>
    <w:rsid w:val="000C1638"/>
    <w:rsid w:val="000D7044"/>
    <w:rsid w:val="00115ABE"/>
    <w:rsid w:val="001269AA"/>
    <w:rsid w:val="001C6E79"/>
    <w:rsid w:val="001D1F62"/>
    <w:rsid w:val="0022376F"/>
    <w:rsid w:val="00227C11"/>
    <w:rsid w:val="00240599"/>
    <w:rsid w:val="002B161A"/>
    <w:rsid w:val="002C0A2A"/>
    <w:rsid w:val="002E65A0"/>
    <w:rsid w:val="003414B3"/>
    <w:rsid w:val="00395DB8"/>
    <w:rsid w:val="00396251"/>
    <w:rsid w:val="003C1F48"/>
    <w:rsid w:val="003C496F"/>
    <w:rsid w:val="00431D05"/>
    <w:rsid w:val="00453E40"/>
    <w:rsid w:val="00491B40"/>
    <w:rsid w:val="004D549B"/>
    <w:rsid w:val="004D6BAE"/>
    <w:rsid w:val="004E2C8A"/>
    <w:rsid w:val="005222C7"/>
    <w:rsid w:val="005A1A46"/>
    <w:rsid w:val="005D600C"/>
    <w:rsid w:val="006121B7"/>
    <w:rsid w:val="00612CA6"/>
    <w:rsid w:val="00620148"/>
    <w:rsid w:val="006422FA"/>
    <w:rsid w:val="006749C2"/>
    <w:rsid w:val="006A5CD6"/>
    <w:rsid w:val="006E5D24"/>
    <w:rsid w:val="00797CB9"/>
    <w:rsid w:val="007C0ED1"/>
    <w:rsid w:val="007E426F"/>
    <w:rsid w:val="007E4641"/>
    <w:rsid w:val="00884223"/>
    <w:rsid w:val="008D4E49"/>
    <w:rsid w:val="008F3900"/>
    <w:rsid w:val="00956AC5"/>
    <w:rsid w:val="00966D54"/>
    <w:rsid w:val="00A00014"/>
    <w:rsid w:val="00A0433E"/>
    <w:rsid w:val="00A4571A"/>
    <w:rsid w:val="00A93989"/>
    <w:rsid w:val="00AD0525"/>
    <w:rsid w:val="00B26C62"/>
    <w:rsid w:val="00B33DFE"/>
    <w:rsid w:val="00B645FA"/>
    <w:rsid w:val="00C61F64"/>
    <w:rsid w:val="00C94F72"/>
    <w:rsid w:val="00CA155E"/>
    <w:rsid w:val="00CE1597"/>
    <w:rsid w:val="00D10B92"/>
    <w:rsid w:val="00D34544"/>
    <w:rsid w:val="00D60357"/>
    <w:rsid w:val="00D9440B"/>
    <w:rsid w:val="00DA1269"/>
    <w:rsid w:val="00DB2EA1"/>
    <w:rsid w:val="00DF12DB"/>
    <w:rsid w:val="00DF2C8B"/>
    <w:rsid w:val="00E95F77"/>
    <w:rsid w:val="00EB2726"/>
    <w:rsid w:val="00F0584C"/>
    <w:rsid w:val="00F179DC"/>
    <w:rsid w:val="00F17AFF"/>
    <w:rsid w:val="00F331F5"/>
    <w:rsid w:val="00F54A3D"/>
    <w:rsid w:val="00FA2866"/>
    <w:rsid w:val="00FA4861"/>
    <w:rsid w:val="00FE0EE0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D76E24D"/>
  <w15:docId w15:val="{E54653F1-1D3B-40D7-AE3C-ABFF53EC6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C8A9E6-E386-46BE-AB91-277758CA9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iśniewska</dc:creator>
  <cp:lastModifiedBy>Marta Wiśniewska (mawi)</cp:lastModifiedBy>
  <cp:revision>2</cp:revision>
  <cp:lastPrinted>2023-01-26T20:34:00Z</cp:lastPrinted>
  <dcterms:created xsi:type="dcterms:W3CDTF">2023-01-26T20:42:00Z</dcterms:created>
  <dcterms:modified xsi:type="dcterms:W3CDTF">2023-01-2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0d8e2fc19ab917e9db9dc3d6dc13520482dbb5be8400498967141c80961a4a</vt:lpwstr>
  </property>
</Properties>
</file>